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89E57" w14:textId="3D515328" w:rsidR="002533AF" w:rsidRDefault="002533AF">
      <w:r>
        <w:t xml:space="preserve">LAB </w:t>
      </w:r>
      <w:r w:rsidR="003719A5">
        <w:t>10</w:t>
      </w:r>
      <w:r>
        <w:t xml:space="preserve">: </w:t>
      </w:r>
      <w:r w:rsidR="003719A5">
        <w:t xml:space="preserve"> Segmentation </w:t>
      </w:r>
      <w:r>
        <w:t>using deep learning models.</w:t>
      </w:r>
    </w:p>
    <w:p w14:paraId="58F0F383" w14:textId="77777777" w:rsidR="00EE7872" w:rsidRDefault="00EE7872" w:rsidP="00EE7872">
      <w:r>
        <w:t xml:space="preserve">Q1: Check the 2D transpose convolutional layer, 2D </w:t>
      </w:r>
      <w:proofErr w:type="spellStart"/>
      <w:r>
        <w:t>upsampling</w:t>
      </w:r>
      <w:proofErr w:type="spellEnd"/>
      <w:r>
        <w:t xml:space="preserve"> convolution layer and concatenation layer in </w:t>
      </w:r>
      <w:proofErr w:type="spellStart"/>
      <w:r>
        <w:t>keras</w:t>
      </w:r>
      <w:proofErr w:type="spellEnd"/>
      <w:r>
        <w:t>.</w:t>
      </w:r>
    </w:p>
    <w:p w14:paraId="73EFFE05" w14:textId="4228CC12" w:rsidR="00EE7872" w:rsidRDefault="00EE7872">
      <w:r>
        <w:t>Q2:</w:t>
      </w:r>
      <w:r w:rsidR="001760E3">
        <w:t>If the input size of the tensor is data=(16,224,224,3), labels=(16,224,224,4), what will be output shape or size of model output?</w:t>
      </w:r>
    </w:p>
    <w:p w14:paraId="522FD78B" w14:textId="67869411" w:rsidR="008C1CAC" w:rsidRDefault="003719A5">
      <w:r>
        <w:t>Q</w:t>
      </w:r>
      <w:r w:rsidR="007567CD">
        <w:t>3</w:t>
      </w:r>
      <w:r>
        <w:t xml:space="preserve">: Please construct the following </w:t>
      </w:r>
      <w:proofErr w:type="spellStart"/>
      <w:r>
        <w:t>UNet</w:t>
      </w:r>
      <w:proofErr w:type="spellEnd"/>
      <w:r>
        <w:t xml:space="preserve"> model and check the shape of each layer from start to end.</w:t>
      </w:r>
    </w:p>
    <w:p w14:paraId="5765E457" w14:textId="77777777" w:rsidR="007E5D3A" w:rsidRDefault="007E5D3A"/>
    <w:p w14:paraId="3A270755" w14:textId="68429D09" w:rsidR="002533AF" w:rsidRDefault="003719A5">
      <w:r>
        <w:rPr>
          <w:noProof/>
        </w:rPr>
        <w:drawing>
          <wp:inline distT="0" distB="0" distL="0" distR="0" wp14:anchorId="6C44DC5E" wp14:editId="2089C905">
            <wp:extent cx="5972810" cy="4782185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78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F53EF" w14:textId="40F98F8F" w:rsidR="000539DC" w:rsidRDefault="000539DC"/>
    <w:p w14:paraId="1592EF78" w14:textId="77777777" w:rsidR="00EE7872" w:rsidRDefault="00EE7872" w:rsidP="008620C9"/>
    <w:p w14:paraId="3FD1F00E" w14:textId="4958A5E2" w:rsidR="008620C9" w:rsidRDefault="008620C9" w:rsidP="008620C9">
      <w:r>
        <w:t>Q</w:t>
      </w:r>
      <w:r w:rsidR="007567CD">
        <w:t>4</w:t>
      </w:r>
      <w:r>
        <w:t xml:space="preserve">: </w:t>
      </w:r>
      <w:r>
        <w:t>Please check the shape of every layer of the following model and try to change the feature maps</w:t>
      </w:r>
      <w:r w:rsidR="00EE7872">
        <w:t xml:space="preserve"> after every </w:t>
      </w:r>
      <w:proofErr w:type="spellStart"/>
      <w:r w:rsidR="00EE7872">
        <w:t>upsampling</w:t>
      </w:r>
      <w:proofErr w:type="spellEnd"/>
      <w:r w:rsidR="00EE7872">
        <w:t xml:space="preserve"> block as shown yellow arrow in the figure below.</w:t>
      </w:r>
    </w:p>
    <w:p w14:paraId="3E2B60CD" w14:textId="24EC0854" w:rsidR="008620C9" w:rsidRDefault="008620C9" w:rsidP="008620C9">
      <w:r w:rsidRPr="008620C9">
        <w:lastRenderedPageBreak/>
        <w:drawing>
          <wp:inline distT="0" distB="0" distL="0" distR="0" wp14:anchorId="0E083D4F" wp14:editId="4FD6F1E0">
            <wp:extent cx="5972810" cy="3369129"/>
            <wp:effectExtent l="0" t="0" r="0" b="317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56E15AAB-75F9-43BA-922E-50A0555243A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56E15AAB-75F9-43BA-922E-50A0555243A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3480" cy="3380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881A2" w14:textId="77777777" w:rsidR="008620C9" w:rsidRDefault="008620C9"/>
    <w:p w14:paraId="6307E31E" w14:textId="0794D654" w:rsidR="000539DC" w:rsidRDefault="000539DC">
      <w:r>
        <w:t>Q</w:t>
      </w:r>
      <w:r w:rsidR="007567CD">
        <w:t>5</w:t>
      </w:r>
      <w:r>
        <w:t xml:space="preserve">: Design segmentation model using the inception modules in encoder and </w:t>
      </w:r>
      <w:proofErr w:type="spellStart"/>
      <w:r>
        <w:t>ResNet</w:t>
      </w:r>
      <w:proofErr w:type="spellEnd"/>
      <w:r>
        <w:t xml:space="preserve"> module at decoder </w:t>
      </w:r>
      <w:proofErr w:type="spellStart"/>
      <w:r>
        <w:t>side.The</w:t>
      </w:r>
      <w:proofErr w:type="spellEnd"/>
      <w:r>
        <w:t xml:space="preserve"> input image size of the model should be 224x224x3.</w:t>
      </w:r>
      <w:r w:rsidR="007567CD">
        <w:t xml:space="preserve"> </w:t>
      </w:r>
    </w:p>
    <w:p w14:paraId="73EEF7E1" w14:textId="5CEB2260" w:rsidR="007567CD" w:rsidRDefault="007567CD">
      <w:r>
        <w:t>Note: Use the following code for reference.</w:t>
      </w:r>
    </w:p>
    <w:p w14:paraId="746B1609" w14:textId="75ABC451" w:rsidR="000539DC" w:rsidRDefault="008620C9"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599759F3" wp14:editId="5A610C91">
                <wp:simplePos x="0" y="0"/>
                <wp:positionH relativeFrom="column">
                  <wp:posOffset>68941</wp:posOffset>
                </wp:positionH>
                <wp:positionV relativeFrom="paragraph">
                  <wp:posOffset>-137795</wp:posOffset>
                </wp:positionV>
                <wp:extent cx="4898571" cy="3254284"/>
                <wp:effectExtent l="0" t="0" r="16510" b="2286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98571" cy="3254284"/>
                          <a:chOff x="0" y="0"/>
                          <a:chExt cx="4898571" cy="3254284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0" y="239486"/>
                            <a:ext cx="1371600" cy="3014798"/>
                            <a:chOff x="0" y="0"/>
                            <a:chExt cx="1371600" cy="3014798"/>
                          </a:xfrm>
                        </wpg:grpSpPr>
                        <wps:wsp>
                          <wps:cNvPr id="7" name="Rectangle 7"/>
                          <wps:cNvSpPr/>
                          <wps:spPr>
                            <a:xfrm>
                              <a:off x="43543" y="0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8B73CA0" w14:textId="24AEC841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r w:rsidRPr="008620C9">
                                  <w:rPr>
                                    <w:color w:val="000000" w:themeColor="text1"/>
                                  </w:rPr>
                                  <w:t>Input image size(224x224x3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43543" y="593271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25AFDDC" w14:textId="677CC620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Inception_Module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Straight Arrow Connector 9"/>
                          <wps:cNvCnPr/>
                          <wps:spPr>
                            <a:xfrm>
                              <a:off x="669471" y="440871"/>
                              <a:ext cx="0" cy="15321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43543" y="1240971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061C4C" w14:textId="76D05E54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Inception_Module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000000" w:themeColor="text1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Straight Arrow Connector 11"/>
                          <wps:cNvCnPr/>
                          <wps:spPr>
                            <a:xfrm>
                              <a:off x="669471" y="1034143"/>
                              <a:ext cx="0" cy="15321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0" y="1926771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468C9" w14:textId="00FE5711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Inception_Module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000000" w:themeColor="text1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Straight Arrow Connector 13"/>
                          <wps:cNvCnPr/>
                          <wps:spPr>
                            <a:xfrm>
                              <a:off x="636814" y="1719943"/>
                              <a:ext cx="0" cy="15321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0" y="2574471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4B7A85" w14:textId="153D7F40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Inception_Module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</w:t>
                                </w:r>
                                <w:r>
                                  <w:rPr>
                                    <w:color w:val="000000" w:themeColor="text1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Straight Arrow Connector 15"/>
                          <wps:cNvCnPr/>
                          <wps:spPr>
                            <a:xfrm>
                              <a:off x="609600" y="2378528"/>
                              <a:ext cx="0" cy="15321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Straight Arrow Connector 22"/>
                        <wps:cNvCnPr/>
                        <wps:spPr>
                          <a:xfrm>
                            <a:off x="1371600" y="3053443"/>
                            <a:ext cx="213931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1371600" y="2373086"/>
                            <a:ext cx="213931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>
                            <a:off x="1431471" y="1687286"/>
                            <a:ext cx="213931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/>
                        <wps:spPr>
                          <a:xfrm>
                            <a:off x="1371600" y="1006929"/>
                            <a:ext cx="213931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32" name="Group 32"/>
                        <wpg:cNvGrpSpPr/>
                        <wpg:grpSpPr>
                          <a:xfrm>
                            <a:off x="3499757" y="0"/>
                            <a:ext cx="1398814" cy="3210741"/>
                            <a:chOff x="0" y="0"/>
                            <a:chExt cx="1398814" cy="3210741"/>
                          </a:xfrm>
                        </wpg:grpSpPr>
                        <wps:wsp>
                          <wps:cNvPr id="16" name="Rectangle 16"/>
                          <wps:cNvSpPr/>
                          <wps:spPr>
                            <a:xfrm>
                              <a:off x="70757" y="2770414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B24F53" w14:textId="0E402EB8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ResNet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Block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Rectangle 17"/>
                          <wps:cNvSpPr/>
                          <wps:spPr>
                            <a:xfrm>
                              <a:off x="70757" y="2062843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758CA7" w14:textId="71743653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ResNet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Block</w:t>
                                </w:r>
                                <w:r>
                                  <w:rPr>
                                    <w:color w:val="000000" w:themeColor="text1"/>
                                  </w:rPr>
                                  <w:t>2</w:t>
                                </w:r>
                              </w:p>
                              <w:p w14:paraId="64924E23" w14:textId="1D6A3B66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Rectangle 18"/>
                          <wps:cNvSpPr/>
                          <wps:spPr>
                            <a:xfrm>
                              <a:off x="38100" y="1426029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D4B3125" w14:textId="066A27FC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ResNet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Block</w:t>
                                </w:r>
                                <w:r>
                                  <w:rPr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Rectangle 19"/>
                          <wps:cNvSpPr/>
                          <wps:spPr>
                            <a:xfrm>
                              <a:off x="10886" y="740229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FB2E9B9" w14:textId="3DF8F304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ResNet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 xml:space="preserve"> Block</w:t>
                                </w:r>
                                <w:r>
                                  <w:rPr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Straight Arrow Connector 26"/>
                          <wps:cNvCnPr/>
                          <wps:spPr>
                            <a:xfrm flipV="1">
                              <a:off x="756557" y="2536371"/>
                              <a:ext cx="0" cy="206829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Straight Arrow Connector 27"/>
                          <wps:cNvCnPr/>
                          <wps:spPr>
                            <a:xfrm flipV="1">
                              <a:off x="674914" y="1856014"/>
                              <a:ext cx="0" cy="206829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Arrow Connector 28"/>
                          <wps:cNvCnPr/>
                          <wps:spPr>
                            <a:xfrm flipV="1">
                              <a:off x="674914" y="1181100"/>
                              <a:ext cx="0" cy="206829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Arrow Connector 29"/>
                          <wps:cNvCnPr/>
                          <wps:spPr>
                            <a:xfrm flipV="1">
                              <a:off x="642257" y="473529"/>
                              <a:ext cx="0" cy="206829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Rectangle 30"/>
                          <wps:cNvSpPr/>
                          <wps:spPr>
                            <a:xfrm>
                              <a:off x="0" y="0"/>
                              <a:ext cx="1328057" cy="440327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2A14807" w14:textId="77777777" w:rsidR="008620C9" w:rsidRPr="008620C9" w:rsidRDefault="008620C9" w:rsidP="008620C9">
                                <w:pPr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r w:rsidRPr="008620C9">
                                  <w:rPr>
                                    <w:color w:val="000000" w:themeColor="text1"/>
                                  </w:rPr>
                                  <w:t>Input image size(224x224x3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99759F3" id="Group 33" o:spid="_x0000_s1026" style="position:absolute;margin-left:5.45pt;margin-top:-10.85pt;width:385.7pt;height:256.25pt;z-index:251699200" coordsize="48985,325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">
                <v:group id="Group 31" o:spid="_x0000_s1027" style="position:absolute;top:2394;width:13716;height:30148" coordsize="13716,30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rect id="Rectangle 7" o:spid="_x0000_s1028" style="position:absolute;left:435;width:13281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" filled="f" strokecolor="#1f3763 [1604]" strokeweight="1pt">
                    <v:textbox>
                      <w:txbxContent>
                        <w:p w14:paraId="08B73CA0" w14:textId="24AEC841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r w:rsidRPr="008620C9">
                            <w:rPr>
                              <w:color w:val="000000" w:themeColor="text1"/>
                            </w:rPr>
                            <w:t>Input image size(224x224x3)</w:t>
                          </w:r>
                        </w:p>
                      </w:txbxContent>
                    </v:textbox>
                  </v:rect>
                  <v:rect id="Rectangle 8" o:spid="_x0000_s1029" style="position:absolute;left:435;top:5932;width:13281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" filled="f" strokecolor="#1f3763 [1604]" strokeweight="1pt">
                    <v:textbox>
                      <w:txbxContent>
                        <w:p w14:paraId="725AFDDC" w14:textId="677CC620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Inception_Module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a</w:t>
                          </w: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9" o:spid="_x0000_s1030" type="#_x0000_t32" style="position:absolute;left:6694;top:4408;width:0;height:15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" strokecolor="#4472c4 [3204]" strokeweight=".5pt">
                    <v:stroke endarrow="block" joinstyle="miter"/>
                  </v:shape>
                  <v:rect id="Rectangle 10" o:spid="_x0000_s1031" style="position:absolute;left:435;top:12409;width:13281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" filled="f" strokecolor="#1f3763 [1604]" strokeweight="1pt">
                    <v:textbox>
                      <w:txbxContent>
                        <w:p w14:paraId="0F061C4C" w14:textId="76D05E54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Inception_Module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</w:t>
                          </w:r>
                          <w:r>
                            <w:rPr>
                              <w:color w:val="000000" w:themeColor="text1"/>
                            </w:rPr>
                            <w:t>b</w:t>
                          </w:r>
                        </w:p>
                      </w:txbxContent>
                    </v:textbox>
                  </v:rect>
                  <v:shape id="Straight Arrow Connector 11" o:spid="_x0000_s1032" type="#_x0000_t32" style="position:absolute;left:6694;top:10341;width:0;height:15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" strokecolor="#4472c4 [3204]" strokeweight=".5pt">
                    <v:stroke endarrow="block" joinstyle="miter"/>
                  </v:shape>
                  <v:rect id="Rectangle 12" o:spid="_x0000_s1033" style="position:absolute;top:19267;width:13280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" filled="f" strokecolor="#1f3763 [1604]" strokeweight="1pt">
                    <v:textbox>
                      <w:txbxContent>
                        <w:p w14:paraId="232468C9" w14:textId="00FE5711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Inception_Module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</w:t>
                          </w:r>
                          <w:r>
                            <w:rPr>
                              <w:color w:val="000000" w:themeColor="text1"/>
                            </w:rPr>
                            <w:t>c</w:t>
                          </w:r>
                        </w:p>
                      </w:txbxContent>
                    </v:textbox>
                  </v:rect>
                  <v:shape id="Straight Arrow Connector 13" o:spid="_x0000_s1034" type="#_x0000_t32" style="position:absolute;left:6368;top:17199;width:0;height:15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" strokecolor="#4472c4 [3204]" strokeweight=".5pt">
                    <v:stroke endarrow="block" joinstyle="miter"/>
                  </v:shape>
                  <v:rect id="Rectangle 14" o:spid="_x0000_s1035" style="position:absolute;top:25744;width:13280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" filled="f" strokecolor="#1f3763 [1604]" strokeweight="1pt">
                    <v:textbox>
                      <w:txbxContent>
                        <w:p w14:paraId="0F4B7A85" w14:textId="153D7F40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Inception_Module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</w:t>
                          </w:r>
                          <w:r>
                            <w:rPr>
                              <w:color w:val="000000" w:themeColor="text1"/>
                            </w:rPr>
                            <w:t>d</w:t>
                          </w:r>
                        </w:p>
                      </w:txbxContent>
                    </v:textbox>
                  </v:rect>
                  <v:shape id="Straight Arrow Connector 15" o:spid="_x0000_s1036" type="#_x0000_t32" style="position:absolute;left:6096;top:23785;width:0;height:15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" strokecolor="#4472c4 [3204]" strokeweight=".5pt">
                    <v:stroke endarrow="block" joinstyle="miter"/>
                  </v:shape>
                </v:group>
                <v:shape id="Straight Arrow Connector 22" o:spid="_x0000_s1037" type="#_x0000_t32" style="position:absolute;left:13716;top:30534;width:213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" strokecolor="#4472c4 [3204]" strokeweight=".5pt">
                  <v:stroke endarrow="block" joinstyle="miter"/>
                </v:shape>
                <v:shape id="Straight Arrow Connector 23" o:spid="_x0000_s1038" type="#_x0000_t32" style="position:absolute;left:13716;top:23730;width:213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" strokecolor="#4472c4 [3204]" strokeweight=".5pt">
                  <v:stroke endarrow="block" joinstyle="miter"/>
                </v:shape>
                <v:shape id="Straight Arrow Connector 24" o:spid="_x0000_s1039" type="#_x0000_t32" style="position:absolute;left:14314;top:16872;width:213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" strokecolor="#4472c4 [3204]" strokeweight=".5pt">
                  <v:stroke endarrow="block" joinstyle="miter"/>
                </v:shape>
                <v:shape id="Straight Arrow Connector 25" o:spid="_x0000_s1040" type="#_x0000_t32" style="position:absolute;left:13716;top:10069;width:213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" strokecolor="#4472c4 [3204]" strokeweight=".5pt">
                  <v:stroke endarrow="block" joinstyle="miter"/>
                </v:shape>
                <v:group id="Group 32" o:spid="_x0000_s1041" style="position:absolute;left:34997;width:13988;height:32107" coordsize="13988,32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rect id="Rectangle 16" o:spid="_x0000_s1042" style="position:absolute;left:707;top:27704;width:13281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" filled="f" strokecolor="#1f3763 [1604]" strokeweight="1pt">
                    <v:textbox>
                      <w:txbxContent>
                        <w:p w14:paraId="0DB24F53" w14:textId="0E402EB8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ResNet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Block1</w:t>
                          </w:r>
                        </w:p>
                      </w:txbxContent>
                    </v:textbox>
                  </v:rect>
                  <v:rect id="Rectangle 17" o:spid="_x0000_s1043" style="position:absolute;left:707;top:20628;width:13281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" filled="f" strokecolor="#1f3763 [1604]" strokeweight="1pt">
                    <v:textbox>
                      <w:txbxContent>
                        <w:p w14:paraId="0F758CA7" w14:textId="71743653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ResNet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Block</w:t>
                          </w:r>
                          <w:r>
                            <w:rPr>
                              <w:color w:val="000000" w:themeColor="text1"/>
                            </w:rPr>
                            <w:t>2</w:t>
                          </w:r>
                        </w:p>
                        <w:p w14:paraId="64924E23" w14:textId="1D6A3B66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rect id="Rectangle 18" o:spid="_x0000_s1044" style="position:absolute;left:381;top:14260;width:13280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" filled="f" strokecolor="#1f3763 [1604]" strokeweight="1pt">
                    <v:textbox>
                      <w:txbxContent>
                        <w:p w14:paraId="2D4B3125" w14:textId="066A27FC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ResNet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Block</w:t>
                          </w:r>
                          <w:r>
                            <w:rPr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rect>
                  <v:rect id="Rectangle 19" o:spid="_x0000_s1045" style="position:absolute;left:108;top:7402;width:13281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" filled="f" strokecolor="#1f3763 [1604]" strokeweight="1pt">
                    <v:textbox>
                      <w:txbxContent>
                        <w:p w14:paraId="6FB2E9B9" w14:textId="3DF8F304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ResNet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 xml:space="preserve"> Block</w:t>
                          </w:r>
                          <w:r>
                            <w:rPr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rect>
                  <v:shape id="Straight Arrow Connector 26" o:spid="_x0000_s1046" type="#_x0000_t32" style="position:absolute;left:7565;top:25363;width:0;height:20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" strokecolor="#4472c4 [3204]" strokeweight=".5pt">
                    <v:stroke endarrow="block" joinstyle="miter"/>
                  </v:shape>
                  <v:shape id="Straight Arrow Connector 27" o:spid="_x0000_s1047" type="#_x0000_t32" style="position:absolute;left:6749;top:18560;width:0;height:20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" strokecolor="#4472c4 [3204]" strokeweight=".5pt">
                    <v:stroke endarrow="block" joinstyle="miter"/>
                  </v:shape>
                  <v:shape id="Straight Arrow Connector 28" o:spid="_x0000_s1048" type="#_x0000_t32" style="position:absolute;left:6749;top:11811;width:0;height:20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" strokecolor="#4472c4 [3204]" strokeweight=".5pt">
                    <v:stroke endarrow="block" joinstyle="miter"/>
                  </v:shape>
                  <v:shape id="Straight Arrow Connector 29" o:spid="_x0000_s1049" type="#_x0000_t32" style="position:absolute;left:6422;top:4735;width:0;height:20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" strokecolor="#4472c4 [3204]" strokeweight=".5pt">
                    <v:stroke endarrow="block" joinstyle="miter"/>
                  </v:shape>
                  <v:rect id="Rectangle 30" o:spid="_x0000_s1050" style="position:absolute;width:13280;height:44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" filled="f" strokecolor="#1f3763 [1604]" strokeweight="1pt">
                    <v:textbox>
                      <w:txbxContent>
                        <w:p w14:paraId="02A14807" w14:textId="77777777" w:rsidR="008620C9" w:rsidRPr="008620C9" w:rsidRDefault="008620C9" w:rsidP="008620C9">
                          <w:pPr>
                            <w:jc w:val="center"/>
                            <w:rPr>
                              <w:color w:val="000000" w:themeColor="text1"/>
                            </w:rPr>
                          </w:pPr>
                          <w:r w:rsidRPr="008620C9">
                            <w:rPr>
                              <w:color w:val="000000" w:themeColor="text1"/>
                            </w:rPr>
                            <w:t>Input image size(224x224x3)</w:t>
                          </w: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</w:p>
    <w:p w14:paraId="715F1464" w14:textId="7A2ABB15" w:rsidR="000539DC" w:rsidRDefault="000539DC"/>
    <w:p w14:paraId="4D03561D" w14:textId="24727EC1" w:rsidR="008620C9" w:rsidRDefault="008620C9"/>
    <w:p w14:paraId="15788956" w14:textId="5E63DA61" w:rsidR="008620C9" w:rsidRDefault="008620C9"/>
    <w:p w14:paraId="4F49D5F9" w14:textId="0385497A" w:rsidR="008620C9" w:rsidRPr="008620C9" w:rsidRDefault="008620C9">
      <w:pPr>
        <w:rPr>
          <w:highlight w:val="yellow"/>
        </w:rPr>
      </w:pPr>
    </w:p>
    <w:p w14:paraId="08D249E7" w14:textId="3BB8FA36" w:rsidR="008620C9" w:rsidRPr="008620C9" w:rsidRDefault="008620C9">
      <w:pPr>
        <w:rPr>
          <w:highlight w:val="yellow"/>
        </w:rPr>
      </w:pPr>
    </w:p>
    <w:p w14:paraId="27639A92" w14:textId="508D2E31" w:rsidR="008620C9" w:rsidRPr="008620C9" w:rsidRDefault="008620C9">
      <w:pPr>
        <w:rPr>
          <w:highlight w:val="yellow"/>
        </w:rPr>
      </w:pPr>
    </w:p>
    <w:p w14:paraId="75D5F8E1" w14:textId="6551E8BA" w:rsidR="008620C9" w:rsidRPr="008620C9" w:rsidRDefault="008620C9">
      <w:pPr>
        <w:rPr>
          <w:highlight w:val="yellow"/>
        </w:rPr>
      </w:pPr>
    </w:p>
    <w:p w14:paraId="61E4370A" w14:textId="0B206E1A" w:rsidR="008620C9" w:rsidRDefault="008620C9"/>
    <w:p w14:paraId="762C8B65" w14:textId="38175619" w:rsidR="008620C9" w:rsidRDefault="008620C9"/>
    <w:p w14:paraId="724ED7F8" w14:textId="55C02B98" w:rsidR="00935975" w:rsidRDefault="00935975"/>
    <w:p w14:paraId="485552A4" w14:textId="0C50310D" w:rsidR="00935975" w:rsidRDefault="00935975"/>
    <w:p w14:paraId="7B768088" w14:textId="77777777" w:rsidR="00935975" w:rsidRDefault="00935975"/>
    <w:p w14:paraId="051ED5AE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8000"/>
          <w:sz w:val="24"/>
          <w:szCs w:val="24"/>
        </w:rPr>
        <w:t># residual block may can apply with any number of layers.</w:t>
      </w:r>
    </w:p>
    <w:p w14:paraId="0AF81D5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0539DC">
        <w:rPr>
          <w:rFonts w:ascii="Courier New" w:eastAsia="Times New Roman" w:hAnsi="Courier New" w:cs="Courier New"/>
          <w:color w:val="795E26"/>
          <w:sz w:val="24"/>
          <w:szCs w:val="24"/>
        </w:rPr>
        <w:t>convolution_block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x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siz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strides</w:t>
      </w: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padding</w:t>
      </w: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activation</w:t>
      </w: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=Tru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14:paraId="6B8AAE74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Conv2D(filters, size, strides=strides, padding=padding)(x)</w:t>
      </w:r>
    </w:p>
    <w:p w14:paraId="42539126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atchNormalization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)(x)</w:t>
      </w:r>
    </w:p>
    <w:p w14:paraId="1AF4462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0539DC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activation == </w:t>
      </w: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Tru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14:paraId="28334C56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LeakyReLU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alpha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0.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)</w:t>
      </w:r>
    </w:p>
    <w:p w14:paraId="53044BBE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0539DC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x</w:t>
      </w:r>
    </w:p>
    <w:p w14:paraId="66DAA35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6CB85ED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0539DC">
        <w:rPr>
          <w:rFonts w:ascii="Courier New" w:eastAsia="Times New Roman" w:hAnsi="Courier New" w:cs="Courier New"/>
          <w:color w:val="795E26"/>
          <w:sz w:val="24"/>
          <w:szCs w:val="24"/>
        </w:rPr>
        <w:t>residual_block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blockInput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num_filters</w:t>
      </w:r>
      <w:proofErr w:type="spellEnd"/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14:paraId="781A9CE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LeakyReLU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alpha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0.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lockInput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3002BC50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atchNormalization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)(x)</w:t>
      </w:r>
    </w:p>
    <w:p w14:paraId="73FF13E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lockInput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atchNormalization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)(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lockInput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1BABE375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convolution_block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num_filters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 )</w:t>
      </w:r>
    </w:p>
    <w:p w14:paraId="2C41C544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convolution_block(x, num_filters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activation=</w:t>
      </w: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7239794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x = Add()([x,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blockInput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])</w:t>
      </w:r>
    </w:p>
    <w:p w14:paraId="46118893" w14:textId="6BA3C585" w:rsidR="000539DC" w:rsidRDefault="000539DC" w:rsidP="007567CD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0539DC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x</w:t>
      </w:r>
    </w:p>
    <w:p w14:paraId="04DD606D" w14:textId="3BC8F8A9" w:rsidR="007567CD" w:rsidRDefault="007567CD" w:rsidP="007567CD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7F834AD" w14:textId="36A641F7" w:rsidR="007567CD" w:rsidRPr="007567CD" w:rsidRDefault="007567CD" w:rsidP="007567CD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color w:val="000000"/>
          <w:sz w:val="24"/>
          <w:szCs w:val="24"/>
        </w:rPr>
        <w:t># inception function</w:t>
      </w:r>
    </w:p>
    <w:p w14:paraId="1082DC3E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0539DC">
        <w:rPr>
          <w:rFonts w:ascii="Courier New" w:eastAsia="Times New Roman" w:hAnsi="Courier New" w:cs="Courier New"/>
          <w:color w:val="795E26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x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0747FF6F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_1x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01EEEAF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_3x3_reduc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6DB7939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_3x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36A667A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_5x5_reduc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8E3D42E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_5x5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474FA00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54BA4883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r w:rsidRPr="000539DC">
        <w:rPr>
          <w:rFonts w:ascii="Courier New" w:eastAsia="Times New Roman" w:hAnsi="Courier New" w:cs="Courier New"/>
          <w:color w:val="001080"/>
          <w:sz w:val="24"/>
          <w:szCs w:val="24"/>
        </w:rPr>
        <w:t>name</w:t>
      </w:r>
      <w:r w:rsidRPr="000539DC">
        <w:rPr>
          <w:rFonts w:ascii="Courier New" w:eastAsia="Times New Roman" w:hAnsi="Courier New" w:cs="Courier New"/>
          <w:color w:val="0000FF"/>
          <w:sz w:val="24"/>
          <w:szCs w:val="24"/>
        </w:rPr>
        <w:t>=None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14:paraId="097CB6FD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14:paraId="1084C2E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conv_1x1 = Conv2D(filters_1x1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relu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kernel_initializer=kernel_init, bias_initializer=bias_init)(x)</w:t>
      </w:r>
    </w:p>
    <w:p w14:paraId="503509B4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14:paraId="1DC221A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conv_3x3 = Conv2D(filters_3x3_reduce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relu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kernel_initializer=kernel_init, bias_initializer=bias_init)(x)</w:t>
      </w:r>
    </w:p>
    <w:p w14:paraId="3B9290D0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conv_3x3 = Conv2D(filters_3x3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relu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kernel_initializer=kernel_init, bias_initializer=bias_init)(conv_3x3)</w:t>
      </w:r>
    </w:p>
    <w:p w14:paraId="00CA406D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6A16464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conv_5x5 = Conv2D(filters_5x5_reduce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relu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kernel_initializer=kernel_init, bias_initializer=bias_init)(x)</w:t>
      </w:r>
    </w:p>
    <w:p w14:paraId="7393D45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conv_5x5 = Conv2D(filters_5x5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relu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kernel_initializer=kernel_init, bias_initializer=bias_init)(conv_5x5)</w:t>
      </w:r>
    </w:p>
    <w:p w14:paraId="0946B14E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780CB5C1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pool_proj = MaxPool2D(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strides=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)</w:t>
      </w:r>
    </w:p>
    <w:p w14:paraId="1AA5A4B4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pool_proj = Conv2D(filters_pool_proj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relu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kernel_initializer=kernel_init, bias_initializer=bias_init)(pool_proj)</w:t>
      </w:r>
    </w:p>
    <w:p w14:paraId="5FAC3CF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6DABDD0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output = concatenate([conv_1x1, conv_3x3, conv_5x5, pool_proj], axis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name=name)</w:t>
      </w:r>
    </w:p>
    <w:p w14:paraId="754BDED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14:paraId="7AB1A577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0539DC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output</w:t>
      </w:r>
    </w:p>
    <w:p w14:paraId="672A9085" w14:textId="233D849D" w:rsidR="000539DC" w:rsidRDefault="000539DC"/>
    <w:p w14:paraId="0A153363" w14:textId="1F36D2CE" w:rsidR="007567CD" w:rsidRDefault="007567CD">
      <w:r>
        <w:t># these the inception blocks</w:t>
      </w:r>
    </w:p>
    <w:p w14:paraId="1B90F7F0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</w:t>
      </w:r>
    </w:p>
    <w:p w14:paraId="238485CF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1x1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E0E24F3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9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6FAC5471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2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41306EE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A1B9DD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1083EA20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FB98200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inception_3a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7ABD1290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427E12F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</w:t>
      </w:r>
    </w:p>
    <w:p w14:paraId="79AAD39D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1x1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2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985233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2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3A51ED7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9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09D15D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455BBD2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9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6B73ADFF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4FE6F803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inception_3b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6AC565F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1E60E53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MaxPool2D(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strides=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max_pool_3_3x3/2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)</w:t>
      </w:r>
    </w:p>
    <w:p w14:paraId="61C04C35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9388717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</w:t>
      </w:r>
    </w:p>
    <w:p w14:paraId="78A33E2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1x1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9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994D60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9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4DE3C5A6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0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36225BD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5F2A9F46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4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012D1B8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3A86788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inception_4a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53CB2631" w14:textId="77777777" w:rsidR="000539DC" w:rsidRPr="000539DC" w:rsidRDefault="000539DC" w:rsidP="000539DC">
      <w:pPr>
        <w:shd w:val="clear" w:color="auto" w:fill="FFFFFE"/>
        <w:spacing w:after="24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38505D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1 = AveragePooling2D(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strides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)</w:t>
      </w:r>
    </w:p>
    <w:p w14:paraId="113E9D85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1 = Conv2D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2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, padding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ame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1)</w:t>
      </w:r>
    </w:p>
    <w:p w14:paraId="2A2DAD91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1 = Flatten()(x1)</w:t>
      </w:r>
    </w:p>
    <w:p w14:paraId="35685AA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1 = Dense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02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proofErr w:type="spellStart"/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1)</w:t>
      </w:r>
    </w:p>
    <w:p w14:paraId="7F69D336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1 = Dropout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0.7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1)</w:t>
      </w:r>
    </w:p>
    <w:p w14:paraId="19D8C11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1 = Dense(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activation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softmax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auxilliary_output_1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(x1)</w:t>
      </w:r>
    </w:p>
    <w:p w14:paraId="2B738C2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0AD4B25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</w:t>
      </w:r>
    </w:p>
    <w:p w14:paraId="1CCAD5AE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1x1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60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C74236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1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E7F83F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2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CF7124A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D85A67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B50916D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5CE7ED25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inception_4b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488189A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2C8B4E2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</w:t>
      </w:r>
    </w:p>
    <w:p w14:paraId="7742BAC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1x1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2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560491D3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2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085B3F9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56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2FA27771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06CCF4C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FD66D9F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603860F9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inception_4c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6DED262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14:paraId="3DDE272C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x =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inception_module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(x,</w:t>
      </w:r>
    </w:p>
    <w:p w14:paraId="0E919E07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1x1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1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03681A42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14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4BC413CB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3x3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288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3C3826F7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_reduce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513BB1DD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filters_5x5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7A2346D8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</w:t>
      </w:r>
      <w:proofErr w:type="spellStart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filters_pool_proj</w:t>
      </w:r>
      <w:proofErr w:type="spellEnd"/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0539DC">
        <w:rPr>
          <w:rFonts w:ascii="Courier New" w:eastAsia="Times New Roman" w:hAnsi="Courier New" w:cs="Courier New"/>
          <w:color w:val="09885A"/>
          <w:sz w:val="24"/>
          <w:szCs w:val="24"/>
        </w:rPr>
        <w:t>64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14:paraId="3661CB53" w14:textId="77777777" w:rsidR="000539DC" w:rsidRPr="000539DC" w:rsidRDefault="000539DC" w:rsidP="000539DC">
      <w:pPr>
        <w:shd w:val="clear" w:color="auto" w:fill="FFFFFE"/>
        <w:spacing w:after="0" w:line="31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         name=</w:t>
      </w:r>
      <w:r w:rsidRPr="000539DC">
        <w:rPr>
          <w:rFonts w:ascii="Courier New" w:eastAsia="Times New Roman" w:hAnsi="Courier New" w:cs="Courier New"/>
          <w:color w:val="A31515"/>
          <w:sz w:val="24"/>
          <w:szCs w:val="24"/>
        </w:rPr>
        <w:t>'inception_4d'</w:t>
      </w:r>
      <w:r w:rsidRPr="000539DC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14:paraId="1DDEBD3B" w14:textId="09ED33AB" w:rsidR="000539DC" w:rsidRDefault="000539DC"/>
    <w:p w14:paraId="788D30D8" w14:textId="77777777" w:rsidR="00163D62" w:rsidRDefault="00163D62"/>
    <w:sectPr w:rsidR="00163D6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rte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61B8F"/>
    <w:multiLevelType w:val="multilevel"/>
    <w:tmpl w:val="D6643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TOytDA2sjC0NDNU0lEKTi0uzszPAykwrgUAk42TBCwAAAA="/>
  </w:docVars>
  <w:rsids>
    <w:rsidRoot w:val="002533AF"/>
    <w:rsid w:val="00050E9D"/>
    <w:rsid w:val="000539DC"/>
    <w:rsid w:val="00163D62"/>
    <w:rsid w:val="001760E3"/>
    <w:rsid w:val="00190F87"/>
    <w:rsid w:val="002533AF"/>
    <w:rsid w:val="00296D46"/>
    <w:rsid w:val="003719A5"/>
    <w:rsid w:val="003C65E0"/>
    <w:rsid w:val="005B41B6"/>
    <w:rsid w:val="0069063F"/>
    <w:rsid w:val="006E3991"/>
    <w:rsid w:val="007567CD"/>
    <w:rsid w:val="007E5D3A"/>
    <w:rsid w:val="007F02C3"/>
    <w:rsid w:val="008620C9"/>
    <w:rsid w:val="008C1CAC"/>
    <w:rsid w:val="00935975"/>
    <w:rsid w:val="00BC75EC"/>
    <w:rsid w:val="00EE7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50466"/>
  <w15:chartTrackingRefBased/>
  <w15:docId w15:val="{B19A75A6-B90A-42BE-8444-48A2D3708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C1CA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1CA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33A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33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33A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533AF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2533AF"/>
  </w:style>
  <w:style w:type="character" w:customStyle="1" w:styleId="nn">
    <w:name w:val="nn"/>
    <w:basedOn w:val="DefaultParagraphFont"/>
    <w:rsid w:val="002533AF"/>
  </w:style>
  <w:style w:type="character" w:customStyle="1" w:styleId="c1">
    <w:name w:val="c1"/>
    <w:basedOn w:val="DefaultParagraphFont"/>
    <w:rsid w:val="002533AF"/>
  </w:style>
  <w:style w:type="character" w:customStyle="1" w:styleId="n">
    <w:name w:val="n"/>
    <w:basedOn w:val="DefaultParagraphFont"/>
    <w:rsid w:val="002533AF"/>
  </w:style>
  <w:style w:type="character" w:customStyle="1" w:styleId="o">
    <w:name w:val="o"/>
    <w:basedOn w:val="DefaultParagraphFont"/>
    <w:rsid w:val="002533AF"/>
  </w:style>
  <w:style w:type="character" w:customStyle="1" w:styleId="p">
    <w:name w:val="p"/>
    <w:basedOn w:val="DefaultParagraphFont"/>
    <w:rsid w:val="002533AF"/>
  </w:style>
  <w:style w:type="character" w:customStyle="1" w:styleId="s1">
    <w:name w:val="s1"/>
    <w:basedOn w:val="DefaultParagraphFont"/>
    <w:rsid w:val="002533AF"/>
  </w:style>
  <w:style w:type="character" w:customStyle="1" w:styleId="s2">
    <w:name w:val="s2"/>
    <w:basedOn w:val="DefaultParagraphFont"/>
    <w:rsid w:val="002533AF"/>
  </w:style>
  <w:style w:type="character" w:customStyle="1" w:styleId="mi">
    <w:name w:val="mi"/>
    <w:basedOn w:val="DefaultParagraphFont"/>
    <w:rsid w:val="002533AF"/>
  </w:style>
  <w:style w:type="character" w:customStyle="1" w:styleId="kc">
    <w:name w:val="kc"/>
    <w:basedOn w:val="DefaultParagraphFont"/>
    <w:rsid w:val="002533AF"/>
  </w:style>
  <w:style w:type="character" w:customStyle="1" w:styleId="mf">
    <w:name w:val="mf"/>
    <w:basedOn w:val="DefaultParagraphFont"/>
    <w:rsid w:val="00BC75EC"/>
  </w:style>
  <w:style w:type="character" w:customStyle="1" w:styleId="bp">
    <w:name w:val="bp"/>
    <w:basedOn w:val="DefaultParagraphFont"/>
    <w:rsid w:val="00BC75EC"/>
  </w:style>
  <w:style w:type="paragraph" w:customStyle="1" w:styleId="Default">
    <w:name w:val="Default"/>
    <w:rsid w:val="005B41B6"/>
    <w:pPr>
      <w:autoSpaceDE w:val="0"/>
      <w:autoSpaceDN w:val="0"/>
      <w:adjustRightInd w:val="0"/>
      <w:spacing w:after="0" w:line="240" w:lineRule="auto"/>
    </w:pPr>
    <w:rPr>
      <w:rFonts w:ascii="Martel" w:hAnsi="Martel" w:cs="Marte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C1CA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C1C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s">
    <w:name w:val="ss"/>
    <w:basedOn w:val="DefaultParagraphFont"/>
    <w:rsid w:val="008C1CAC"/>
  </w:style>
  <w:style w:type="character" w:customStyle="1" w:styleId="Heading3Char">
    <w:name w:val="Heading 3 Char"/>
    <w:basedOn w:val="DefaultParagraphFont"/>
    <w:link w:val="Heading3"/>
    <w:uiPriority w:val="9"/>
    <w:semiHidden/>
    <w:rsid w:val="008C1CA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k">
    <w:name w:val="k"/>
    <w:basedOn w:val="DefaultParagraphFont"/>
    <w:rsid w:val="008C1CAC"/>
  </w:style>
  <w:style w:type="character" w:customStyle="1" w:styleId="ow">
    <w:name w:val="ow"/>
    <w:basedOn w:val="DefaultParagraphFont"/>
    <w:rsid w:val="008C1CAC"/>
  </w:style>
  <w:style w:type="character" w:customStyle="1" w:styleId="nb">
    <w:name w:val="nb"/>
    <w:basedOn w:val="DefaultParagraphFont"/>
    <w:rsid w:val="008C1CAC"/>
  </w:style>
  <w:style w:type="character" w:styleId="UnresolvedMention">
    <w:name w:val="Unresolved Mention"/>
    <w:basedOn w:val="DefaultParagraphFont"/>
    <w:uiPriority w:val="99"/>
    <w:semiHidden/>
    <w:unhideWhenUsed/>
    <w:rsid w:val="006E39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4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5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2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76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7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6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1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8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3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1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5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6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8</cp:revision>
  <dcterms:created xsi:type="dcterms:W3CDTF">2020-05-27T04:06:00Z</dcterms:created>
  <dcterms:modified xsi:type="dcterms:W3CDTF">2020-05-27T06:32:00Z</dcterms:modified>
</cp:coreProperties>
</file>